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2E70C2FF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39CB2308" w:rsidR="00C90D92" w:rsidRDefault="00C90D92" w:rsidP="00C90D92">
                            <w:pPr>
                              <w:spacing w:before="0" w:after="0"/>
                              <w:jc w:val="center"/>
                            </w:pPr>
                            <w:r w:rsidRPr="00C90D92">
      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      </w:r>
                            <w:r>
                              <w:t>.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39CB2308" w:rsidR="00C90D92" w:rsidRDefault="00C90D92" w:rsidP="00C90D92">
                      <w:pPr>
                        <w:spacing w:before="0" w:after="0"/>
                        <w:jc w:val="center"/>
                      </w:pPr>
                      <w:r w:rsidRPr="00C90D92">
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</w:r>
                      <w:r>
                        <w:t>.</w:t>
                      </w:r>
                      <w:r>
                        <w:br/>
                      </w:r>
                      <w:r>
                        <w:br/>
                      </w:r>
                      <w:r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0859E3CA" w:rsidR="005017D6" w:rsidRPr="00114F43" w:rsidRDefault="00320661" w:rsidP="005017D6">
                            <w:pPr>
                              <w:pStyle w:val="Title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elovni 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="005327B6">
                              <w:rPr>
                                <w:caps w:val="0"/>
                                <w:sz w:val="96"/>
                                <w:szCs w:val="96"/>
                              </w:rPr>
                              <w:t>8</w:t>
                            </w:r>
                          </w:p>
                          <w:p w14:paraId="2EC55C7D" w14:textId="00E1BEAC" w:rsidR="005017D6" w:rsidRPr="00DC46EA" w:rsidRDefault="006B184D" w:rsidP="005017D6">
                            <w:pPr>
                              <w:pStyle w:val="Subtitle"/>
                              <w:rPr>
                                <w:caps/>
                              </w:rPr>
                            </w:pPr>
                            <w:r w:rsidRPr="006B184D">
                              <w:rPr>
                                <w:caps/>
                              </w:rPr>
                              <w:t>RAZVOJ IN OCENA KONCEPTA IZDELKA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0859E3CA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 xml:space="preserve">elovni 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</w:t>
                      </w:r>
                      <w:r w:rsidR="005327B6">
                        <w:rPr>
                          <w:caps w:val="0"/>
                          <w:sz w:val="96"/>
                          <w:szCs w:val="96"/>
                        </w:rPr>
                        <w:t>8</w:t>
                      </w:r>
                    </w:p>
                    <w:p w14:paraId="2EC55C7D" w14:textId="00E1BEAC" w:rsidR="005017D6" w:rsidRPr="00DC46EA" w:rsidRDefault="006B184D" w:rsidP="005017D6">
                      <w:pPr>
                        <w:pStyle w:val="Subtitle"/>
                        <w:rPr>
                          <w:caps/>
                        </w:rPr>
                      </w:pPr>
                      <w:r w:rsidRPr="006B184D">
                        <w:rPr>
                          <w:caps/>
                        </w:rPr>
                        <w:t>RAZVOJ IN OCENA KONCEPTA IZDELKA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B5D832F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B6D6" w14:textId="77777777" w:rsidR="008B2A85" w:rsidRPr="00213EA9" w:rsidRDefault="0096746D" w:rsidP="0027647F">
      <w:pPr>
        <w:pStyle w:val="Heading1"/>
      </w:pPr>
      <w:bookmarkStart w:id="0" w:name="_Toc206262341"/>
      <w:bookmarkStart w:id="1" w:name="_Toc210328751"/>
      <w:bookmarkStart w:id="2" w:name="_Toc224894091"/>
      <w:r w:rsidRPr="00213EA9">
        <w:lastRenderedPageBreak/>
        <w:t>Delovni listi 8: Razvoj in ocena koncepta izdelka</w:t>
      </w:r>
      <w:bookmarkEnd w:id="0"/>
      <w:bookmarkEnd w:id="1"/>
      <w:bookmarkEnd w:id="2"/>
    </w:p>
    <w:p w14:paraId="4565C40E" w14:textId="77777777" w:rsidR="00365C73" w:rsidRPr="00213EA9" w:rsidRDefault="00365C73" w:rsidP="002D2391"/>
    <w:p w14:paraId="5C11B6D7" w14:textId="77777777" w:rsidR="004A1AE8" w:rsidRPr="00213EA9" w:rsidRDefault="004A1AE8" w:rsidP="002D2391">
      <w:pPr>
        <w:pStyle w:val="ListParagraph"/>
        <w:rPr>
          <w:rStyle w:val="hps"/>
        </w:rPr>
      </w:pPr>
      <w:r w:rsidRPr="00213EA9">
        <w:t xml:space="preserve">Določite, </w:t>
      </w:r>
      <w:r w:rsidRPr="00213EA9">
        <w:rPr>
          <w:rStyle w:val="hps"/>
        </w:rPr>
        <w:t xml:space="preserve">katera merila je treba upoštevati </w:t>
      </w:r>
      <w:r w:rsidRPr="00213EA9">
        <w:t xml:space="preserve">pri izbiri </w:t>
      </w:r>
      <w:r w:rsidRPr="00213EA9">
        <w:rPr>
          <w:rStyle w:val="hps"/>
        </w:rPr>
        <w:t>najboljšega koncepta.</w:t>
      </w:r>
    </w:p>
    <w:tbl>
      <w:tblPr>
        <w:tblStyle w:val="LightList-Accent3"/>
        <w:tblW w:w="9072" w:type="dxa"/>
        <w:tblLook w:val="04A0" w:firstRow="1" w:lastRow="0" w:firstColumn="1" w:lastColumn="0" w:noHBand="0" w:noVBand="1"/>
      </w:tblPr>
      <w:tblGrid>
        <w:gridCol w:w="9072"/>
      </w:tblGrid>
      <w:tr w:rsidR="0085593A" w:rsidRPr="00213EA9" w14:paraId="5C11B6D9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</w:tcPr>
          <w:p w14:paraId="5C11B6D8" w14:textId="77777777" w:rsidR="0085593A" w:rsidRPr="00213EA9" w:rsidRDefault="0085593A" w:rsidP="002D2391"/>
        </w:tc>
      </w:tr>
      <w:tr w:rsidR="0085593A" w:rsidRPr="00213EA9" w14:paraId="5C11B6DB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</w:tcPr>
          <w:p w14:paraId="5C11B6DA" w14:textId="77777777" w:rsidR="0085593A" w:rsidRPr="00213EA9" w:rsidRDefault="0085593A" w:rsidP="002D2391"/>
        </w:tc>
      </w:tr>
    </w:tbl>
    <w:p w14:paraId="5C11B6DD" w14:textId="77777777" w:rsidR="004A1AE8" w:rsidRPr="00213EA9" w:rsidRDefault="004A1AE8" w:rsidP="002D2391">
      <w:pPr>
        <w:pStyle w:val="ListParagraph"/>
      </w:pPr>
      <w:r w:rsidRPr="00213EA9">
        <w:rPr>
          <w:rStyle w:val="hps"/>
        </w:rPr>
        <w:t>Predlagajte koncepte in jih ocenite glede na merila (z opisnimi ali številčnimi ocenami):</w:t>
      </w:r>
    </w:p>
    <w:tbl>
      <w:tblPr>
        <w:tblStyle w:val="GridTable5Dark-Accent3"/>
        <w:tblW w:w="9072" w:type="dxa"/>
        <w:tblLayout w:type="fixed"/>
        <w:tblLook w:val="04A0" w:firstRow="1" w:lastRow="0" w:firstColumn="1" w:lastColumn="0" w:noHBand="0" w:noVBand="1"/>
      </w:tblPr>
      <w:tblGrid>
        <w:gridCol w:w="1560"/>
        <w:gridCol w:w="959"/>
        <w:gridCol w:w="1119"/>
        <w:gridCol w:w="1057"/>
        <w:gridCol w:w="1211"/>
        <w:gridCol w:w="1134"/>
        <w:gridCol w:w="919"/>
        <w:gridCol w:w="1113"/>
      </w:tblGrid>
      <w:tr w:rsidR="00BE00C2" w:rsidRPr="00213EA9" w14:paraId="5C11B6E6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6DE" w14:textId="77777777" w:rsidR="00BE00C2" w:rsidRPr="00213EA9" w:rsidRDefault="00BE00C2" w:rsidP="002D2391">
            <w:r w:rsidRPr="00213EA9">
              <w:t>Koncept</w:t>
            </w:r>
          </w:p>
        </w:tc>
        <w:tc>
          <w:tcPr>
            <w:tcW w:w="959" w:type="dxa"/>
          </w:tcPr>
          <w:p w14:paraId="5C11B6DF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1</w:t>
            </w:r>
          </w:p>
        </w:tc>
        <w:tc>
          <w:tcPr>
            <w:tcW w:w="1119" w:type="dxa"/>
          </w:tcPr>
          <w:p w14:paraId="5C11B6E0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2</w:t>
            </w:r>
          </w:p>
        </w:tc>
        <w:tc>
          <w:tcPr>
            <w:tcW w:w="1057" w:type="dxa"/>
          </w:tcPr>
          <w:p w14:paraId="5C11B6E1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3</w:t>
            </w:r>
          </w:p>
        </w:tc>
        <w:tc>
          <w:tcPr>
            <w:tcW w:w="1211" w:type="dxa"/>
          </w:tcPr>
          <w:p w14:paraId="5C11B6E2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4</w:t>
            </w:r>
          </w:p>
        </w:tc>
        <w:tc>
          <w:tcPr>
            <w:tcW w:w="1134" w:type="dxa"/>
          </w:tcPr>
          <w:p w14:paraId="5C11B6E3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5</w:t>
            </w:r>
          </w:p>
        </w:tc>
        <w:tc>
          <w:tcPr>
            <w:tcW w:w="919" w:type="dxa"/>
          </w:tcPr>
          <w:p w14:paraId="5C11B6E4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6</w:t>
            </w:r>
          </w:p>
        </w:tc>
        <w:tc>
          <w:tcPr>
            <w:tcW w:w="1113" w:type="dxa"/>
          </w:tcPr>
          <w:p w14:paraId="5C11B6E5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pombe</w:t>
            </w:r>
          </w:p>
        </w:tc>
      </w:tr>
      <w:tr w:rsidR="00BE00C2" w:rsidRPr="00213EA9" w14:paraId="5C11B6EF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6E7" w14:textId="77777777" w:rsidR="00BE00C2" w:rsidRPr="00213EA9" w:rsidRDefault="00BE00C2" w:rsidP="002D2391"/>
        </w:tc>
        <w:tc>
          <w:tcPr>
            <w:tcW w:w="959" w:type="dxa"/>
          </w:tcPr>
          <w:p w14:paraId="5C11B6E8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Okoljske koristi</w:t>
            </w:r>
          </w:p>
        </w:tc>
        <w:tc>
          <w:tcPr>
            <w:tcW w:w="1119" w:type="dxa"/>
          </w:tcPr>
          <w:p w14:paraId="5C11B6E9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ružbene koristi</w:t>
            </w:r>
          </w:p>
        </w:tc>
        <w:tc>
          <w:tcPr>
            <w:tcW w:w="1057" w:type="dxa"/>
          </w:tcPr>
          <w:p w14:paraId="5C11B6EA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Finančne koristi</w:t>
            </w:r>
          </w:p>
        </w:tc>
        <w:tc>
          <w:tcPr>
            <w:tcW w:w="1211" w:type="dxa"/>
          </w:tcPr>
          <w:p w14:paraId="5C11B6EB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Tehnična izvedljivost</w:t>
            </w:r>
          </w:p>
        </w:tc>
        <w:tc>
          <w:tcPr>
            <w:tcW w:w="1134" w:type="dxa"/>
          </w:tcPr>
          <w:p w14:paraId="5C11B6EC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Tržne priložnosti</w:t>
            </w:r>
          </w:p>
        </w:tc>
        <w:tc>
          <w:tcPr>
            <w:tcW w:w="919" w:type="dxa"/>
          </w:tcPr>
          <w:p w14:paraId="5C11B6ED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..........</w:t>
            </w:r>
          </w:p>
        </w:tc>
        <w:tc>
          <w:tcPr>
            <w:tcW w:w="1113" w:type="dxa"/>
          </w:tcPr>
          <w:p w14:paraId="5C11B6EE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00C2" w:rsidRPr="00213EA9" w14:paraId="5C11B6F8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6F0" w14:textId="77777777" w:rsidR="00BE00C2" w:rsidRPr="00213EA9" w:rsidRDefault="00BE00C2" w:rsidP="002D2391">
            <w:r w:rsidRPr="00213EA9">
              <w:t>1</w:t>
            </w:r>
          </w:p>
        </w:tc>
        <w:tc>
          <w:tcPr>
            <w:tcW w:w="959" w:type="dxa"/>
          </w:tcPr>
          <w:p w14:paraId="5C11B6F1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9" w:type="dxa"/>
          </w:tcPr>
          <w:p w14:paraId="5C11B6F2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57" w:type="dxa"/>
          </w:tcPr>
          <w:p w14:paraId="5C11B6F3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1" w:type="dxa"/>
          </w:tcPr>
          <w:p w14:paraId="5C11B6F4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6F5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19" w:type="dxa"/>
          </w:tcPr>
          <w:p w14:paraId="5C11B6F6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3" w:type="dxa"/>
          </w:tcPr>
          <w:p w14:paraId="5C11B6F7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00C2" w:rsidRPr="00213EA9" w14:paraId="5C11B701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6F9" w14:textId="77777777" w:rsidR="00BE00C2" w:rsidRPr="00213EA9" w:rsidRDefault="00BE00C2" w:rsidP="002D2391">
            <w:r w:rsidRPr="00213EA9">
              <w:t>2</w:t>
            </w:r>
          </w:p>
        </w:tc>
        <w:tc>
          <w:tcPr>
            <w:tcW w:w="959" w:type="dxa"/>
          </w:tcPr>
          <w:p w14:paraId="5C11B6FA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9" w:type="dxa"/>
          </w:tcPr>
          <w:p w14:paraId="5C11B6FB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57" w:type="dxa"/>
          </w:tcPr>
          <w:p w14:paraId="5C11B6FC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1" w:type="dxa"/>
          </w:tcPr>
          <w:p w14:paraId="5C11B6FD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6FE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19" w:type="dxa"/>
          </w:tcPr>
          <w:p w14:paraId="5C11B6FF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3" w:type="dxa"/>
          </w:tcPr>
          <w:p w14:paraId="5C11B700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00C2" w:rsidRPr="00213EA9" w14:paraId="5C11B70A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702" w14:textId="77777777" w:rsidR="00BE00C2" w:rsidRPr="00213EA9" w:rsidRDefault="00BE00C2" w:rsidP="002D2391">
            <w:r w:rsidRPr="00213EA9">
              <w:t>3</w:t>
            </w:r>
          </w:p>
        </w:tc>
        <w:tc>
          <w:tcPr>
            <w:tcW w:w="959" w:type="dxa"/>
          </w:tcPr>
          <w:p w14:paraId="5C11B703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9" w:type="dxa"/>
          </w:tcPr>
          <w:p w14:paraId="5C11B704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57" w:type="dxa"/>
          </w:tcPr>
          <w:p w14:paraId="5C11B705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1" w:type="dxa"/>
          </w:tcPr>
          <w:p w14:paraId="5C11B706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707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19" w:type="dxa"/>
          </w:tcPr>
          <w:p w14:paraId="5C11B708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3" w:type="dxa"/>
          </w:tcPr>
          <w:p w14:paraId="5C11B709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11B70B" w14:textId="77777777" w:rsidR="00ED1FE3" w:rsidRPr="00213EA9" w:rsidRDefault="00ED1FE3" w:rsidP="002D2391"/>
    <w:p w14:paraId="5C11B70C" w14:textId="77777777" w:rsidR="00BE00C2" w:rsidRPr="00213EA9" w:rsidRDefault="00BE00C2" w:rsidP="002D2391">
      <w:pPr>
        <w:pStyle w:val="ListParagraph"/>
        <w:rPr>
          <w:rStyle w:val="hps"/>
        </w:rPr>
      </w:pPr>
      <w:r w:rsidRPr="00213EA9">
        <w:rPr>
          <w:rStyle w:val="hps"/>
        </w:rPr>
        <w:t xml:space="preserve">Primerjajte </w:t>
      </w:r>
      <w:r w:rsidRPr="00213EA9">
        <w:t xml:space="preserve">koncept </w:t>
      </w:r>
      <w:r w:rsidRPr="00213EA9">
        <w:rPr>
          <w:rStyle w:val="hps"/>
        </w:rPr>
        <w:t>novega izdelka z osnovnim ali referenčnim izdelkom v skladu z določenimi merili (uporabite opisne ali številčne ocene):</w:t>
      </w:r>
    </w:p>
    <w:tbl>
      <w:tblPr>
        <w:tblStyle w:val="GridTable5Dark-Accent3"/>
        <w:tblW w:w="9072" w:type="dxa"/>
        <w:tblLayout w:type="fixed"/>
        <w:tblLook w:val="04A0" w:firstRow="1" w:lastRow="0" w:firstColumn="1" w:lastColumn="0" w:noHBand="0" w:noVBand="1"/>
      </w:tblPr>
      <w:tblGrid>
        <w:gridCol w:w="1560"/>
        <w:gridCol w:w="959"/>
        <w:gridCol w:w="1119"/>
        <w:gridCol w:w="1057"/>
        <w:gridCol w:w="1211"/>
        <w:gridCol w:w="1134"/>
        <w:gridCol w:w="919"/>
        <w:gridCol w:w="1113"/>
      </w:tblGrid>
      <w:tr w:rsidR="00BE00C2" w:rsidRPr="00213EA9" w14:paraId="5C11B715" w14:textId="77777777" w:rsidTr="0054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70D" w14:textId="77777777" w:rsidR="00BE00C2" w:rsidRPr="00213EA9" w:rsidRDefault="00BE00C2" w:rsidP="002D2391">
            <w:r w:rsidRPr="00213EA9">
              <w:t>Koncept</w:t>
            </w:r>
          </w:p>
        </w:tc>
        <w:tc>
          <w:tcPr>
            <w:tcW w:w="959" w:type="dxa"/>
          </w:tcPr>
          <w:p w14:paraId="5C11B70E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1</w:t>
            </w:r>
          </w:p>
        </w:tc>
        <w:tc>
          <w:tcPr>
            <w:tcW w:w="1119" w:type="dxa"/>
          </w:tcPr>
          <w:p w14:paraId="5C11B70F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2</w:t>
            </w:r>
          </w:p>
        </w:tc>
        <w:tc>
          <w:tcPr>
            <w:tcW w:w="1057" w:type="dxa"/>
          </w:tcPr>
          <w:p w14:paraId="5C11B710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3</w:t>
            </w:r>
          </w:p>
        </w:tc>
        <w:tc>
          <w:tcPr>
            <w:tcW w:w="1211" w:type="dxa"/>
          </w:tcPr>
          <w:p w14:paraId="5C11B711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4</w:t>
            </w:r>
          </w:p>
        </w:tc>
        <w:tc>
          <w:tcPr>
            <w:tcW w:w="1134" w:type="dxa"/>
          </w:tcPr>
          <w:p w14:paraId="5C11B712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5</w:t>
            </w:r>
          </w:p>
        </w:tc>
        <w:tc>
          <w:tcPr>
            <w:tcW w:w="919" w:type="dxa"/>
          </w:tcPr>
          <w:p w14:paraId="5C11B713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Merilo 6</w:t>
            </w:r>
          </w:p>
        </w:tc>
        <w:tc>
          <w:tcPr>
            <w:tcW w:w="1113" w:type="dxa"/>
          </w:tcPr>
          <w:p w14:paraId="5C11B714" w14:textId="77777777" w:rsidR="00BE00C2" w:rsidRPr="00213EA9" w:rsidRDefault="00BE00C2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pombe</w:t>
            </w:r>
          </w:p>
        </w:tc>
      </w:tr>
      <w:tr w:rsidR="00BE00C2" w:rsidRPr="00213EA9" w14:paraId="5C11B71E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716" w14:textId="77777777" w:rsidR="00BE00C2" w:rsidRPr="00213EA9" w:rsidRDefault="00BE00C2" w:rsidP="002D2391"/>
        </w:tc>
        <w:tc>
          <w:tcPr>
            <w:tcW w:w="959" w:type="dxa"/>
          </w:tcPr>
          <w:p w14:paraId="5C11B717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Okoljske koristi</w:t>
            </w:r>
          </w:p>
        </w:tc>
        <w:tc>
          <w:tcPr>
            <w:tcW w:w="1119" w:type="dxa"/>
          </w:tcPr>
          <w:p w14:paraId="5C11B718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ružbene koristi</w:t>
            </w:r>
          </w:p>
        </w:tc>
        <w:tc>
          <w:tcPr>
            <w:tcW w:w="1057" w:type="dxa"/>
          </w:tcPr>
          <w:p w14:paraId="5C11B719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Finančne koristi</w:t>
            </w:r>
          </w:p>
        </w:tc>
        <w:tc>
          <w:tcPr>
            <w:tcW w:w="1211" w:type="dxa"/>
          </w:tcPr>
          <w:p w14:paraId="5C11B71A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Tehnična izvedljivost</w:t>
            </w:r>
          </w:p>
        </w:tc>
        <w:tc>
          <w:tcPr>
            <w:tcW w:w="1134" w:type="dxa"/>
          </w:tcPr>
          <w:p w14:paraId="5C11B71B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Tržne priložnosti</w:t>
            </w:r>
          </w:p>
        </w:tc>
        <w:tc>
          <w:tcPr>
            <w:tcW w:w="919" w:type="dxa"/>
          </w:tcPr>
          <w:p w14:paraId="5C11B71C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..........</w:t>
            </w:r>
          </w:p>
        </w:tc>
        <w:tc>
          <w:tcPr>
            <w:tcW w:w="1113" w:type="dxa"/>
          </w:tcPr>
          <w:p w14:paraId="5C11B71D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00C2" w:rsidRPr="00213EA9" w14:paraId="5C11B727" w14:textId="77777777" w:rsidTr="00546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71F" w14:textId="77777777" w:rsidR="00BE00C2" w:rsidRPr="00213EA9" w:rsidRDefault="00BE00C2" w:rsidP="002D2391">
            <w:r w:rsidRPr="00213EA9">
              <w:t>Nov izdelek</w:t>
            </w:r>
          </w:p>
        </w:tc>
        <w:tc>
          <w:tcPr>
            <w:tcW w:w="959" w:type="dxa"/>
          </w:tcPr>
          <w:p w14:paraId="5C11B720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9" w:type="dxa"/>
          </w:tcPr>
          <w:p w14:paraId="5C11B721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57" w:type="dxa"/>
          </w:tcPr>
          <w:p w14:paraId="5C11B722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1" w:type="dxa"/>
          </w:tcPr>
          <w:p w14:paraId="5C11B723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724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19" w:type="dxa"/>
          </w:tcPr>
          <w:p w14:paraId="5C11B725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3" w:type="dxa"/>
          </w:tcPr>
          <w:p w14:paraId="5C11B726" w14:textId="77777777" w:rsidR="00BE00C2" w:rsidRPr="00213EA9" w:rsidRDefault="00BE00C2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00C2" w:rsidRPr="00213EA9" w14:paraId="5C11B730" w14:textId="77777777" w:rsidTr="0054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C11B728" w14:textId="77777777" w:rsidR="00BE00C2" w:rsidRPr="00213EA9" w:rsidRDefault="00BE00C2" w:rsidP="002D2391">
            <w:r w:rsidRPr="00213EA9">
              <w:t>Referenčni izdelek</w:t>
            </w:r>
          </w:p>
        </w:tc>
        <w:tc>
          <w:tcPr>
            <w:tcW w:w="959" w:type="dxa"/>
          </w:tcPr>
          <w:p w14:paraId="5C11B729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9" w:type="dxa"/>
          </w:tcPr>
          <w:p w14:paraId="5C11B72A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57" w:type="dxa"/>
          </w:tcPr>
          <w:p w14:paraId="5C11B72B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1" w:type="dxa"/>
          </w:tcPr>
          <w:p w14:paraId="5C11B72C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</w:tcPr>
          <w:p w14:paraId="5C11B72D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19" w:type="dxa"/>
          </w:tcPr>
          <w:p w14:paraId="5C11B72E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3" w:type="dxa"/>
          </w:tcPr>
          <w:p w14:paraId="5C11B72F" w14:textId="77777777" w:rsidR="00BE00C2" w:rsidRPr="00213EA9" w:rsidRDefault="00BE00C2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C11B731" w14:textId="77777777" w:rsidR="00BE00C2" w:rsidRPr="00213EA9" w:rsidRDefault="00BE00C2" w:rsidP="002D2391">
      <w:pPr>
        <w:rPr>
          <w:rStyle w:val="hps"/>
        </w:rPr>
      </w:pPr>
    </w:p>
    <w:p w14:paraId="0362F738" w14:textId="77777777" w:rsidR="00274C2F" w:rsidRDefault="00274C2F" w:rsidP="002D2391">
      <w:pPr>
        <w:sectPr w:rsidR="00274C2F" w:rsidSect="002E1417">
          <w:headerReference w:type="default" r:id="rId20"/>
          <w:footerReference w:type="default" r:id="rId21"/>
          <w:headerReference w:type="first" r:id="rId22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082B344D" w14:textId="77777777" w:rsidR="005604CF" w:rsidRDefault="005604CF" w:rsidP="005604CF"/>
    <w:p w14:paraId="7C8215C2" w14:textId="77777777" w:rsidR="005604CF" w:rsidRDefault="005604CF" w:rsidP="005604CF">
      <w:r>
        <w:rPr>
          <w:noProof/>
        </w:rPr>
        <w:drawing>
          <wp:inline distT="0" distB="0" distL="0" distR="0" wp14:anchorId="247078CE" wp14:editId="09D73B79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99EA0" w14:textId="77777777" w:rsidR="005604CF" w:rsidRDefault="005604CF" w:rsidP="005604CF">
      <w:r>
        <w:rPr>
          <w:noProof/>
        </w:rPr>
        <w:drawing>
          <wp:inline distT="0" distB="0" distL="0" distR="0" wp14:anchorId="2111531F" wp14:editId="30AE8EA6">
            <wp:extent cx="2696210" cy="567055"/>
            <wp:effectExtent l="0" t="0" r="8890" b="4445"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73060" w14:textId="77777777" w:rsidR="005604CF" w:rsidRPr="00324C61" w:rsidRDefault="005604CF" w:rsidP="005604CF"/>
    <w:p w14:paraId="62279AF4" w14:textId="1D4B2D9B" w:rsidR="005604CF" w:rsidRPr="00213EA9" w:rsidRDefault="005604CF" w:rsidP="005604CF">
      <w:r>
        <w:rPr>
          <w:noProof/>
        </w:rPr>
        <w:drawing>
          <wp:inline distT="0" distB="0" distL="0" distR="0" wp14:anchorId="527ABAA4" wp14:editId="61CA717D">
            <wp:extent cx="1227411" cy="429442"/>
            <wp:effectExtent l="0" t="0" r="0" b="8890"/>
            <wp:docPr id="37740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00338" name="Picture 37740033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3F043" w14:textId="2272BC10" w:rsidR="00506F55" w:rsidRDefault="00506F55"/>
    <w:p w14:paraId="0EE9A856" w14:textId="06A089BA" w:rsidR="00506F55" w:rsidRPr="00324C61" w:rsidRDefault="00506F55" w:rsidP="00506F55"/>
    <w:p w14:paraId="7CC76604" w14:textId="68215518" w:rsidR="000F7BDF" w:rsidRPr="00213EA9" w:rsidRDefault="005604CF" w:rsidP="002D2391">
      <w:r>
        <w:rPr>
          <w:noProof/>
        </w:rPr>
        <w:drawing>
          <wp:anchor distT="0" distB="0" distL="114300" distR="114300" simplePos="0" relativeHeight="251689984" behindDoc="0" locked="0" layoutInCell="1" allowOverlap="1" wp14:anchorId="33A34D99" wp14:editId="1C613DFA">
            <wp:simplePos x="0" y="0"/>
            <wp:positionH relativeFrom="column">
              <wp:posOffset>2331720</wp:posOffset>
            </wp:positionH>
            <wp:positionV relativeFrom="paragraph">
              <wp:posOffset>1951548</wp:posOffset>
            </wp:positionV>
            <wp:extent cx="4314190" cy="4330700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190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9AADFB" w14:textId="77777777" w:rsidR="0046668D" w:rsidRDefault="0046668D" w:rsidP="002D2391">
      <w:r>
        <w:separator/>
      </w:r>
    </w:p>
  </w:endnote>
  <w:endnote w:type="continuationSeparator" w:id="0">
    <w:p w14:paraId="1E68A5A8" w14:textId="77777777" w:rsidR="0046668D" w:rsidRDefault="0046668D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fontKey="{79307ACA-8C94-4F3A-B440-CEFAFB0D0B73}"/>
    <w:embedBold r:id="rId2" w:fontKey="{2BA30B1D-5D65-48E2-BA03-A63D3F6E272C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2DD4D686-C909-435C-9885-66687C2B3596}"/>
    <w:embedBold r:id="rId4" w:fontKey="{D69BFBF5-E067-439B-95C3-18DE44E7BF00}"/>
  </w:font>
  <w:font w:name="Raleway">
    <w:panose1 w:val="020B0503030101060003"/>
    <w:charset w:val="00"/>
    <w:family w:val="auto"/>
    <w:pitch w:val="variable"/>
    <w:sig w:usb0="A00002FF" w:usb1="5000205B" w:usb2="00000000" w:usb3="00000000" w:csb0="00000197" w:csb1="00000000"/>
    <w:embedRegular r:id="rId5" w:fontKey="{8AA84360-7FB1-4466-ACC9-A24E60DD7A3A}"/>
    <w:embedBold r:id="rId6" w:fontKey="{8C83B9FC-788A-4EC8-9EBC-78D286ED061D}"/>
    <w:embedItalic r:id="rId7" w:fontKey="{B28D5A58-31E3-4681-B3E6-ACE79BCE9E1F}"/>
    <w:embedBoldItalic r:id="rId8" w:fontKey="{99D42EC4-3D31-406C-9AAA-423A7436DC8E}"/>
  </w:font>
  <w:font w:name="Raleway Black">
    <w:charset w:val="00"/>
    <w:family w:val="auto"/>
    <w:pitch w:val="variable"/>
    <w:sig w:usb0="A00002FF" w:usb1="5000205B" w:usb2="00000000" w:usb3="00000000" w:csb0="00000197" w:csb1="00000000"/>
    <w:embedRegular r:id="rId9" w:fontKey="{D51E3046-A362-42ED-AE22-2384FA88897C}"/>
    <w:embedBold r:id="rId10" w:fontKey="{8C230B35-F5B6-4347-AF8F-4B0EFAF6DF1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99303DEE-AE92-471D-A351-074D4C2942DB}"/>
  </w:font>
  <w:font w:name="Raleway SemiBold">
    <w:charset w:val="00"/>
    <w:family w:val="auto"/>
    <w:pitch w:val="variable"/>
    <w:sig w:usb0="A00002FF" w:usb1="5000205B" w:usb2="00000000" w:usb3="00000000" w:csb0="00000197" w:csb1="00000000"/>
    <w:embedBold r:id="rId12" w:fontKey="{6F0EDE6C-F3D5-4BAB-A1ED-EA65784462D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2880D4CC-E76B-4528-A76D-AF15371A621B}"/>
    <w:embedBold r:id="rId14" w:fontKey="{4FE5F290-B992-4986-8508-ED435119241D}"/>
    <w:embedItalic r:id="rId15" w:fontKey="{A1013852-74AF-420A-8769-9C08DF67924B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6" w:fontKey="{A7B04B14-912D-4B91-80FB-18129D46E16D}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00"/>
    <w:family w:val="auto"/>
    <w:pitch w:val="variable"/>
    <w:sig w:usb0="A00002FF" w:usb1="5000205B" w:usb2="00000000" w:usb3="00000000" w:csb0="00000197" w:csb1="00000000"/>
    <w:embedBold r:id="rId17" w:fontKey="{9574B027-0339-4007-A7EB-57663145BCB8}"/>
  </w:font>
  <w:font w:name="Raleway ExtraBold">
    <w:charset w:val="00"/>
    <w:family w:val="auto"/>
    <w:pitch w:val="variable"/>
    <w:sig w:usb0="A00002FF" w:usb1="5000205B" w:usb2="00000000" w:usb3="00000000" w:csb0="00000197" w:csb1="00000000"/>
    <w:embedRegular r:id="rId18" w:fontKey="{26A4D997-81F8-4B0A-8626-3B674FFA494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Footer"/>
      <w:rPr>
        <w:lang w:val="de-DE"/>
      </w:rPr>
    </w:pPr>
    <w:r>
      <w:t xml:space="preserve">ECOThink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Footer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DC53D1" w14:textId="77777777" w:rsidR="0046668D" w:rsidRDefault="0046668D" w:rsidP="002D2391">
      <w:r>
        <w:separator/>
      </w:r>
    </w:p>
  </w:footnote>
  <w:footnote w:type="continuationSeparator" w:id="0">
    <w:p w14:paraId="20CB9534" w14:textId="77777777" w:rsidR="0046668D" w:rsidRDefault="0046668D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Header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Paragraph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7F40"/>
    <w:rsid w:val="00274C2F"/>
    <w:rsid w:val="0027647F"/>
    <w:rsid w:val="00276CE5"/>
    <w:rsid w:val="00285EB2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B41"/>
    <w:rsid w:val="00401C19"/>
    <w:rsid w:val="004219E5"/>
    <w:rsid w:val="00424AA5"/>
    <w:rsid w:val="004320B7"/>
    <w:rsid w:val="00444FB1"/>
    <w:rsid w:val="00450E59"/>
    <w:rsid w:val="004544A1"/>
    <w:rsid w:val="00455043"/>
    <w:rsid w:val="00455AAB"/>
    <w:rsid w:val="0046449D"/>
    <w:rsid w:val="0046668D"/>
    <w:rsid w:val="00473D5F"/>
    <w:rsid w:val="00490BFB"/>
    <w:rsid w:val="0049124C"/>
    <w:rsid w:val="004A1AE8"/>
    <w:rsid w:val="004A239F"/>
    <w:rsid w:val="004B1EE5"/>
    <w:rsid w:val="004C0CD6"/>
    <w:rsid w:val="004C1D49"/>
    <w:rsid w:val="004C4377"/>
    <w:rsid w:val="004F0375"/>
    <w:rsid w:val="005017D6"/>
    <w:rsid w:val="00506F55"/>
    <w:rsid w:val="00510DCE"/>
    <w:rsid w:val="00521CC5"/>
    <w:rsid w:val="00523476"/>
    <w:rsid w:val="00527313"/>
    <w:rsid w:val="005326C6"/>
    <w:rsid w:val="005327B6"/>
    <w:rsid w:val="00546153"/>
    <w:rsid w:val="00551C9F"/>
    <w:rsid w:val="005604CF"/>
    <w:rsid w:val="0057667E"/>
    <w:rsid w:val="00595AF9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A064E"/>
    <w:rsid w:val="006A1B13"/>
    <w:rsid w:val="006A1FBA"/>
    <w:rsid w:val="006A69E4"/>
    <w:rsid w:val="006B184D"/>
    <w:rsid w:val="006D0D09"/>
    <w:rsid w:val="006D1026"/>
    <w:rsid w:val="006F593B"/>
    <w:rsid w:val="00705448"/>
    <w:rsid w:val="007201B6"/>
    <w:rsid w:val="0073041A"/>
    <w:rsid w:val="007414D5"/>
    <w:rsid w:val="007442B4"/>
    <w:rsid w:val="00751F43"/>
    <w:rsid w:val="00761763"/>
    <w:rsid w:val="00762C00"/>
    <w:rsid w:val="00762C94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2022"/>
    <w:rsid w:val="00AB62BC"/>
    <w:rsid w:val="00AC55BA"/>
    <w:rsid w:val="00AD11E7"/>
    <w:rsid w:val="00AD216F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31D4E"/>
    <w:rsid w:val="00E34D5A"/>
    <w:rsid w:val="00E51E1A"/>
    <w:rsid w:val="00E54270"/>
    <w:rsid w:val="00E56047"/>
    <w:rsid w:val="00E716F6"/>
    <w:rsid w:val="00E857DC"/>
    <w:rsid w:val="00E926F8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2Char">
    <w:name w:val="Heading 2 Char"/>
    <w:basedOn w:val="DefaultParagraphFont"/>
    <w:link w:val="Heading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DefaultParagraphFont"/>
    <w:rsid w:val="00F91F93"/>
  </w:style>
  <w:style w:type="character" w:customStyle="1" w:styleId="shorttext">
    <w:name w:val="short_text"/>
    <w:basedOn w:val="DefaultParagraphFont"/>
    <w:rsid w:val="00F91F93"/>
  </w:style>
  <w:style w:type="character" w:customStyle="1" w:styleId="st">
    <w:name w:val="st"/>
    <w:basedOn w:val="DefaultParagraphFont"/>
    <w:rsid w:val="00F91F93"/>
  </w:style>
  <w:style w:type="character" w:customStyle="1" w:styleId="Heading4Char">
    <w:name w:val="Heading 4 Char"/>
    <w:basedOn w:val="DefaultParagraphFont"/>
    <w:link w:val="Heading4"/>
    <w:uiPriority w:val="9"/>
    <w:rsid w:val="002E6300"/>
    <w:rPr>
      <w:caps/>
      <w:color w:val="365F91" w:themeColor="accent1" w:themeShade="BF"/>
      <w:spacing w:val="10"/>
    </w:rPr>
  </w:style>
  <w:style w:type="paragraph" w:styleId="ListParagraph">
    <w:name w:val="List Paragraph"/>
    <w:basedOn w:val="Normal"/>
    <w:link w:val="ListParagraph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DefaultParagraphFont"/>
    <w:rsid w:val="0032262E"/>
  </w:style>
  <w:style w:type="character" w:styleId="Hyperlink">
    <w:name w:val="Hyperlink"/>
    <w:basedOn w:val="DefaultParagraphFont"/>
    <w:uiPriority w:val="99"/>
    <w:unhideWhenUsed/>
    <w:rsid w:val="000B1780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6300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Strong">
    <w:name w:val="Strong"/>
    <w:uiPriority w:val="22"/>
    <w:qFormat/>
    <w:rsid w:val="002E6300"/>
    <w:rPr>
      <w:b/>
      <w:bCs/>
    </w:rPr>
  </w:style>
  <w:style w:type="character" w:styleId="Emphasis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6300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E6300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E63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6300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MediumShading1-Accent1">
    <w:name w:val="Medium Shading 1 Accent 1"/>
    <w:basedOn w:val="TableNormal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DefaultParagraphFont"/>
    <w:rsid w:val="000564DE"/>
  </w:style>
  <w:style w:type="table" w:styleId="MediumShading2-Accent1">
    <w:name w:val="Medium Shading 2 Accent 1"/>
    <w:basedOn w:val="TableNormal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TableNormal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ion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GridTable1Light-Accent1">
    <w:name w:val="Grid Table 1 Light Accent 1"/>
    <w:basedOn w:val="TableNormal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0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Heading1Char"/>
    <w:link w:val="TOCHeading0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PlaceholderText">
    <w:name w:val="Placeholder Text"/>
    <w:basedOn w:val="DefaultParagraphFont"/>
    <w:uiPriority w:val="99"/>
    <w:rsid w:val="00B545FE"/>
    <w:rPr>
      <w:color w:val="666666"/>
    </w:rPr>
  </w:style>
  <w:style w:type="paragraph" w:styleId="TOC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DefaultParagraphFont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DefaultParagraphFont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DefaultParagraphFont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Bibliography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DefaultParagraphFont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0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06A8B"/>
    <w:rPr>
      <w:rFonts w:ascii="Times" w:eastAsia="HdrGaramond-Regular" w:hAnsi="Times"/>
      <w:szCs w:val="20"/>
    </w:rPr>
  </w:style>
  <w:style w:type="paragraph" w:styleId="BodyTextIndent2">
    <w:name w:val="Body Text Indent 2"/>
    <w:basedOn w:val="Normal"/>
    <w:link w:val="BodyTextIndent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DefaultParagraphFont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DefaultParagraphFont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DefaultParagraphFont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LightList-Accent3">
    <w:name w:val="Light List Accent 3"/>
    <w:basedOn w:val="TableNormal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2-Accent3">
    <w:name w:val="Medium Shading 2 Accent 3"/>
    <w:basedOn w:val="TableNormal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LightShading-Accent3">
    <w:name w:val="Light Shading Accent 3"/>
    <w:basedOn w:val="TableNormal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DefaultParagraphFont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DefaultParagraphFont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DefaultParagraphFont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Title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Paragraph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DefaultParagraphFont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Paragraph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DefaultParagraphFont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Table3-Accent1">
    <w:name w:val="List Table 3 Accent 1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Heading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Heading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eGridLight">
    <w:name w:val="Grid Table Light"/>
    <w:basedOn w:val="TableNormal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06A8B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OC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OC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Heading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DefaultParagraphFont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DefaultParagraphFont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DefaultParagraphFont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GridTable5Dark-Accent4">
    <w:name w:val="Grid Table 5 Dark Accent 4"/>
    <w:basedOn w:val="TableNormal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Table3-Accent4">
    <w:name w:val="List Table 3 Accent 4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DefaultParagraphFont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DefaultParagraphFont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Table3-Accent3">
    <w:name w:val="List Table 3 Accent 3"/>
    <w:basedOn w:val="TableNormal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9117465F9CD24BA0B544C43CEA1B4D" ma:contentTypeVersion="12" ma:contentTypeDescription="Create a new document." ma:contentTypeScope="" ma:versionID="040c8523ed914ebf9983982bb4202c32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ee44eb74592fb8bc193e43f6f40ffd9c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customXml/itemProps2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DBEF3B-3285-43F6-AC54-5F03EEA73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2abe9-fb4f-4de3-8bfb-c3b027a6c421"/>
    <ds:schemaRef ds:uri="5ab56b73-d6a6-4668-b3c2-7ae7fc70f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3</Words>
  <Characters>72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Thorsten Kliewe</cp:lastModifiedBy>
  <cp:revision>4</cp:revision>
  <cp:lastPrinted>2013-11-12T11:12:00Z</cp:lastPrinted>
  <dcterms:created xsi:type="dcterms:W3CDTF">2026-03-20T09:29:00Z</dcterms:created>
  <dcterms:modified xsi:type="dcterms:W3CDTF">2026-05-30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